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D7A62C" w14:textId="4B44B1A1" w:rsidR="00D469DC" w:rsidRDefault="00D469DC" w:rsidP="00D469DC">
      <w:r>
        <w:t>P1Q1:</w:t>
      </w:r>
    </w:p>
    <w:p w14:paraId="3BB49676" w14:textId="77777777" w:rsidR="00D469DC" w:rsidRDefault="00D469DC" w:rsidP="00D469DC"/>
    <w:p w14:paraId="7112435E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*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py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371617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*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Dest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color w:val="FE8019"/>
          <w:sz w:val="21"/>
          <w:szCs w:val="21"/>
          <w:lang w:bidi="he-IL"/>
        </w:rPr>
        <w:t>const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*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Src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{</w:t>
      </w:r>
    </w:p>
    <w:p w14:paraId="64AF6FF9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371617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int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</w:p>
    <w:p w14:paraId="396782FE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=</w:t>
      </w:r>
      <w:r w:rsidRPr="00371617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0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53191474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0432793D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371617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while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Src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!=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'</w:t>
      </w:r>
      <w:r w:rsidRPr="00371617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\0</w:t>
      </w:r>
      <w:r w:rsidRPr="00371617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'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</w:p>
    <w:p w14:paraId="1F61DD7F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{</w:t>
      </w:r>
    </w:p>
    <w:p w14:paraId="087B1DCB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Dest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=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Src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;</w:t>
      </w:r>
    </w:p>
    <w:p w14:paraId="7632A140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++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</w:p>
    <w:p w14:paraId="0F611069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</w:p>
    <w:p w14:paraId="19BF3EE0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Dest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=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371617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'</w:t>
      </w:r>
      <w:r w:rsidRPr="00371617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\0</w:t>
      </w:r>
      <w:r w:rsidRPr="00371617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'</w:t>
      </w: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</w:p>
    <w:p w14:paraId="58DBC9BA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371617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return</w:t>
      </w:r>
      <w:r w:rsidRPr="00371617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proofErr w:type="spellStart"/>
      <w:r w:rsidRPr="00371617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trDest</w:t>
      </w:r>
      <w:proofErr w:type="spellEnd"/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</w:p>
    <w:p w14:paraId="02D6C0D0" w14:textId="77777777" w:rsidR="00371617" w:rsidRPr="00371617" w:rsidRDefault="00371617" w:rsidP="00371617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371617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</w:p>
    <w:p w14:paraId="31FDE241" w14:textId="73DDB0ED" w:rsidR="00D469DC" w:rsidRDefault="00D469DC"/>
    <w:p w14:paraId="1AD961B8" w14:textId="7482C819" w:rsidR="00D469DC" w:rsidRDefault="00D469DC">
      <w:r>
        <w:t>P</w:t>
      </w:r>
      <w:r w:rsidR="00817F26">
        <w:t>1</w:t>
      </w:r>
      <w:r>
        <w:t>Q2:</w:t>
      </w:r>
    </w:p>
    <w:p w14:paraId="263EE636" w14:textId="657010D6" w:rsidR="006E03CD" w:rsidRDefault="006E03CD">
      <w:r>
        <w:t xml:space="preserve"> The reason why we use *char is because it is a pointer variable and could be used to access other strings in our code. </w:t>
      </w:r>
      <w:r>
        <w:br/>
      </w:r>
    </w:p>
    <w:p w14:paraId="680FB5F2" w14:textId="3765996C" w:rsidR="00D469DC" w:rsidRDefault="00817F26">
      <w:r>
        <w:t>P2:</w:t>
      </w:r>
    </w:p>
    <w:p w14:paraId="739F15BA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b/>
          <w:bCs/>
          <w:color w:val="44CCDD"/>
          <w:sz w:val="21"/>
          <w:szCs w:val="21"/>
          <w:lang w:bidi="he-IL"/>
        </w:rPr>
        <w:t>//</w:t>
      </w:r>
      <w:r w:rsidRPr="00205A1A">
        <w:rPr>
          <w:rFonts w:ascii="Courier New" w:eastAsia="Times New Roman" w:hAnsi="Courier New" w:cs="Courier New"/>
          <w:color w:val="44DDDD"/>
          <w:sz w:val="21"/>
          <w:szCs w:val="21"/>
          <w:lang w:bidi="he-IL"/>
        </w:rPr>
        <w:t> Part 2; </w:t>
      </w:r>
    </w:p>
    <w:p w14:paraId="39116BDE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6C6401AE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#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include</w:t>
      </w:r>
      <w:r w:rsidRPr="00205A1A">
        <w:rPr>
          <w:rFonts w:ascii="Courier New" w:eastAsia="Times New Roman" w:hAnsi="Courier New" w:cs="Courier New"/>
          <w:color w:val="FE8019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&lt;</w:t>
      </w:r>
      <w:proofErr w:type="spellStart"/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stdio.h</w:t>
      </w:r>
      <w:proofErr w:type="spellEnd"/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&gt;</w:t>
      </w:r>
      <w:r w:rsidRPr="00205A1A">
        <w:rPr>
          <w:rFonts w:ascii="Courier New" w:eastAsia="Times New Roman" w:hAnsi="Courier New" w:cs="Courier New"/>
          <w:color w:val="FE8019"/>
          <w:sz w:val="21"/>
          <w:szCs w:val="21"/>
          <w:lang w:bidi="he-IL"/>
        </w:rPr>
        <w:t> </w:t>
      </w:r>
    </w:p>
    <w:p w14:paraId="53A16ED7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#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include</w:t>
      </w:r>
      <w:r w:rsidRPr="00205A1A">
        <w:rPr>
          <w:rFonts w:ascii="Courier New" w:eastAsia="Times New Roman" w:hAnsi="Courier New" w:cs="Courier New"/>
          <w:color w:val="FE8019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&lt;</w:t>
      </w:r>
      <w:proofErr w:type="spellStart"/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string.h</w:t>
      </w:r>
      <w:proofErr w:type="spellEnd"/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&gt;</w:t>
      </w:r>
      <w:r w:rsidRPr="00205A1A">
        <w:rPr>
          <w:rFonts w:ascii="Courier New" w:eastAsia="Times New Roman" w:hAnsi="Courier New" w:cs="Courier New"/>
          <w:color w:val="FE8019"/>
          <w:sz w:val="21"/>
          <w:szCs w:val="21"/>
          <w:lang w:bidi="he-IL"/>
        </w:rPr>
        <w:t> </w:t>
      </w:r>
    </w:p>
    <w:p w14:paraId="7326070B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int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main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){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14E92224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4ECF7D58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22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090870A3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hort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22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23D5E4A0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b/>
          <w:bCs/>
          <w:i/>
          <w:iCs/>
          <w:color w:val="DD2255"/>
          <w:sz w:val="21"/>
          <w:szCs w:val="21"/>
          <w:lang w:bidi="he-IL"/>
        </w:rPr>
        <w:t>char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long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[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22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]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5FB08592" w14:textId="77777777" w:rsidR="00205A1A" w:rsidRPr="00205A1A" w:rsidRDefault="00205A1A" w:rsidP="00205A1A">
      <w:pPr>
        <w:shd w:val="clear" w:color="auto" w:fill="20213B"/>
        <w:spacing w:after="24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12011BC4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print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Enter word: 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4F92ECFE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can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%s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529AAE5B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131FA9FC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py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hort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40C8E29E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py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long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75AA9878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2CA821F7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</w:p>
    <w:p w14:paraId="492BC9A3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while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len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!=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4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{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2FE341F1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</w:t>
      </w:r>
    </w:p>
    <w:p w14:paraId="3C657838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if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mp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long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&gt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0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</w:p>
    <w:p w14:paraId="1BC1C2A1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{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73545C7F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lastRenderedPageBreak/>
        <w:t>     </w:t>
      </w:r>
    </w:p>
    <w:p w14:paraId="066D7551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py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long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303A5D99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</w:t>
      </w:r>
    </w:p>
    <w:p w14:paraId="4A2580C3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</w:p>
    <w:p w14:paraId="1BC98BF0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else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if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mp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hort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44BB99"/>
          <w:sz w:val="21"/>
          <w:szCs w:val="21"/>
          <w:lang w:bidi="he-IL"/>
        </w:rPr>
        <w:t>&lt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0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</w:t>
      </w:r>
    </w:p>
    <w:p w14:paraId="1E0A3A86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{</w:t>
      </w:r>
    </w:p>
    <w:p w14:paraId="0973F356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404AD6C0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trcpy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hort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121D598C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0B010284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40CA2D56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print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Enter word: 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273A1C9A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</w:p>
    <w:p w14:paraId="7B680A0C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scan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%s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inpu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615660D9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49CE53A7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0B6BF9F3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print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Smallest word: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%s\n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short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48608F4E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3B668DBC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proofErr w:type="spellStart"/>
      <w:r w:rsidRPr="00205A1A">
        <w:rPr>
          <w:rFonts w:ascii="Courier New" w:eastAsia="Times New Roman" w:hAnsi="Courier New" w:cs="Courier New"/>
          <w:color w:val="FABE2F"/>
          <w:sz w:val="21"/>
          <w:szCs w:val="21"/>
          <w:lang w:bidi="he-IL"/>
        </w:rPr>
        <w:t>printf</w:t>
      </w:r>
      <w:proofErr w:type="spellEnd"/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(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CCEE55"/>
          <w:sz w:val="21"/>
          <w:szCs w:val="21"/>
          <w:lang w:bidi="he-IL"/>
        </w:rPr>
        <w:t>Largest word: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%s\n</w:t>
      </w:r>
      <w:r w:rsidRPr="00205A1A">
        <w:rPr>
          <w:rFonts w:ascii="Courier New" w:eastAsia="Times New Roman" w:hAnsi="Courier New" w:cs="Courier New"/>
          <w:b/>
          <w:bCs/>
          <w:color w:val="CFC5B2"/>
          <w:sz w:val="21"/>
          <w:szCs w:val="21"/>
          <w:lang w:bidi="he-IL"/>
        </w:rPr>
        <w:t>"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,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99C6CA"/>
          <w:sz w:val="21"/>
          <w:szCs w:val="21"/>
          <w:lang w:bidi="he-IL"/>
        </w:rPr>
        <w:t>longest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)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68583C70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1C13780C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   </w:t>
      </w:r>
      <w:r w:rsidRPr="00205A1A">
        <w:rPr>
          <w:rFonts w:ascii="Courier New" w:eastAsia="Times New Roman" w:hAnsi="Courier New" w:cs="Courier New"/>
          <w:color w:val="DD2255"/>
          <w:sz w:val="21"/>
          <w:szCs w:val="21"/>
          <w:lang w:bidi="he-IL"/>
        </w:rPr>
        <w:t>return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  <w:r w:rsidRPr="00205A1A">
        <w:rPr>
          <w:rFonts w:ascii="Courier New" w:eastAsia="Times New Roman" w:hAnsi="Courier New" w:cs="Courier New"/>
          <w:color w:val="EE6677"/>
          <w:sz w:val="21"/>
          <w:szCs w:val="21"/>
          <w:lang w:bidi="he-IL"/>
        </w:rPr>
        <w:t>0</w:t>
      </w: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;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31F1124B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  <w:r w:rsidRPr="00205A1A">
        <w:rPr>
          <w:rFonts w:ascii="Courier New" w:eastAsia="Times New Roman" w:hAnsi="Courier New" w:cs="Courier New"/>
          <w:color w:val="EBDBB2"/>
          <w:sz w:val="21"/>
          <w:szCs w:val="21"/>
          <w:lang w:bidi="he-IL"/>
        </w:rPr>
        <w:t>}</w:t>
      </w:r>
      <w:r w:rsidRPr="00205A1A"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  <w:t> </w:t>
      </w:r>
    </w:p>
    <w:p w14:paraId="085787FD" w14:textId="77777777" w:rsidR="00205A1A" w:rsidRPr="00205A1A" w:rsidRDefault="00205A1A" w:rsidP="00205A1A">
      <w:pPr>
        <w:shd w:val="clear" w:color="auto" w:fill="20213B"/>
        <w:spacing w:after="0" w:line="285" w:lineRule="atLeast"/>
        <w:rPr>
          <w:rFonts w:ascii="Courier New" w:eastAsia="Times New Roman" w:hAnsi="Courier New" w:cs="Courier New"/>
          <w:color w:val="D2C8BE"/>
          <w:sz w:val="21"/>
          <w:szCs w:val="21"/>
          <w:lang w:bidi="he-IL"/>
        </w:rPr>
      </w:pPr>
    </w:p>
    <w:p w14:paraId="4FBB9395" w14:textId="7A633464" w:rsidR="00817F26" w:rsidRDefault="00205A1A">
      <w:r>
        <w:rPr>
          <w:noProof/>
        </w:rPr>
        <w:drawing>
          <wp:inline distT="0" distB="0" distL="0" distR="0" wp14:anchorId="42F4D70C" wp14:editId="095AC5CE">
            <wp:extent cx="5943600" cy="28975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7F2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FA816" w14:textId="77777777" w:rsidR="00EB6C1E" w:rsidRDefault="00EB6C1E" w:rsidP="009F4445">
      <w:pPr>
        <w:spacing w:after="0" w:line="240" w:lineRule="auto"/>
      </w:pPr>
      <w:r>
        <w:separator/>
      </w:r>
    </w:p>
  </w:endnote>
  <w:endnote w:type="continuationSeparator" w:id="0">
    <w:p w14:paraId="64B3BBD0" w14:textId="77777777" w:rsidR="00EB6C1E" w:rsidRDefault="00EB6C1E" w:rsidP="009F44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E5771" w14:textId="77777777" w:rsidR="009F4445" w:rsidRDefault="009F44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72C6C9" w14:textId="77777777" w:rsidR="009F4445" w:rsidRDefault="009F44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C48F55" w14:textId="77777777" w:rsidR="009F4445" w:rsidRDefault="009F44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69D1C6" w14:textId="77777777" w:rsidR="00EB6C1E" w:rsidRDefault="00EB6C1E" w:rsidP="009F4445">
      <w:pPr>
        <w:spacing w:after="0" w:line="240" w:lineRule="auto"/>
      </w:pPr>
      <w:r>
        <w:separator/>
      </w:r>
    </w:p>
  </w:footnote>
  <w:footnote w:type="continuationSeparator" w:id="0">
    <w:p w14:paraId="0A9994D4" w14:textId="77777777" w:rsidR="00EB6C1E" w:rsidRDefault="00EB6C1E" w:rsidP="009F44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B15114" w14:textId="77777777" w:rsidR="009F4445" w:rsidRDefault="009F44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1F33AF" w14:textId="0991937B" w:rsidR="009F4445" w:rsidRDefault="009F4445">
    <w:pPr>
      <w:pStyle w:val="Header"/>
    </w:pPr>
    <w:r>
      <w:t xml:space="preserve">Hakan Gunerli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DC8C79" w14:textId="77777777" w:rsidR="009F4445" w:rsidRDefault="009F44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C5B55F2"/>
    <w:multiLevelType w:val="hybridMultilevel"/>
    <w:tmpl w:val="C6646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7M0MDKyNDYyMDZU0lEKTi0uzszPAykwrAUA+ApIMiwAAAA="/>
  </w:docVars>
  <w:rsids>
    <w:rsidRoot w:val="00A13294"/>
    <w:rsid w:val="000757AA"/>
    <w:rsid w:val="00205A1A"/>
    <w:rsid w:val="00371617"/>
    <w:rsid w:val="00386D1A"/>
    <w:rsid w:val="00397FE5"/>
    <w:rsid w:val="006E03CD"/>
    <w:rsid w:val="00817F26"/>
    <w:rsid w:val="009F4445"/>
    <w:rsid w:val="00A13294"/>
    <w:rsid w:val="00D469DC"/>
    <w:rsid w:val="00EB6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D89D"/>
  <w15:chartTrackingRefBased/>
  <w15:docId w15:val="{94953EE7-1790-4197-8798-FA09B4BF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7FE5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7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445"/>
    <w:rPr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F44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445"/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71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21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3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7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58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8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9</cp:revision>
  <dcterms:created xsi:type="dcterms:W3CDTF">2021-04-02T19:55:00Z</dcterms:created>
  <dcterms:modified xsi:type="dcterms:W3CDTF">2021-04-02T19:56:00Z</dcterms:modified>
</cp:coreProperties>
</file>